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5506F" w:rsidP="009344FF">
      <w:r w:rsidRPr="00B5506F">
        <w:t>I am happy to accept the revised version of the manuscript for publication in the journal of International Journal of Plant and Soil Scienc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5B49" w:rsidRPr="00B85347" w:rsidRDefault="00D15B49" w:rsidP="009344FF">
      <w:bookmarkStart w:id="0" w:name="_GoBack"/>
      <w:proofErr w:type="spellStart"/>
      <w:r w:rsidRPr="00B85347">
        <w:t>Dr.</w:t>
      </w:r>
      <w:proofErr w:type="spellEnd"/>
      <w:r w:rsidRPr="00B85347">
        <w:t xml:space="preserve"> Binayak Chakraborty, Uttar </w:t>
      </w:r>
      <w:proofErr w:type="spellStart"/>
      <w:r w:rsidRPr="00B85347">
        <w:t>Banga</w:t>
      </w:r>
      <w:proofErr w:type="spellEnd"/>
      <w:r w:rsidRPr="00B85347">
        <w:t xml:space="preserve"> Krishi </w:t>
      </w:r>
      <w:proofErr w:type="spellStart"/>
      <w:r w:rsidRPr="00B85347">
        <w:t>Viswavidyalaya</w:t>
      </w:r>
      <w:proofErr w:type="spellEnd"/>
      <w:r w:rsidRPr="00B85347">
        <w:t>, India</w:t>
      </w:r>
      <w:bookmarkEnd w:id="0"/>
    </w:p>
    <w:sectPr w:rsidR="00D15B49" w:rsidRPr="00B853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aytDQ3MTY2NDZW0lEKTi0uzszPAykwrAUAZ6kMwywAAAA="/>
  </w:docVars>
  <w:rsids>
    <w:rsidRoot w:val="00A72896"/>
    <w:rsid w:val="002C0B2C"/>
    <w:rsid w:val="00414DC2"/>
    <w:rsid w:val="009344FF"/>
    <w:rsid w:val="009F328F"/>
    <w:rsid w:val="00A72896"/>
    <w:rsid w:val="00B5506F"/>
    <w:rsid w:val="00B85347"/>
    <w:rsid w:val="00D1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F921F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2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08:37:00Z</dcterms:modified>
</cp:coreProperties>
</file>